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051733" w14:textId="06A2ECDE" w:rsidR="007F6E37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3220F7">
        <w:rPr>
          <w:rFonts w:cstheme="minorHAnsi"/>
          <w:bCs/>
          <w:sz w:val="20"/>
          <w:szCs w:val="20"/>
        </w:rPr>
        <w:t xml:space="preserve">Business Functions =&gt; </w:t>
      </w:r>
      <w:r w:rsidRPr="003220F7">
        <w:rPr>
          <w:rFonts w:cstheme="minorHAnsi"/>
          <w:color w:val="000000"/>
        </w:rPr>
        <w:t>Sales and marketing,</w:t>
      </w:r>
      <w:r w:rsidRPr="003220F7">
        <w:rPr>
          <w:rFonts w:eastAsia="Wingdings-Regular" w:cstheme="minorHAnsi"/>
          <w:color w:val="003300"/>
          <w:sz w:val="18"/>
          <w:szCs w:val="18"/>
        </w:rPr>
        <w:t xml:space="preserve"> </w:t>
      </w:r>
      <w:r w:rsidRPr="003220F7">
        <w:rPr>
          <w:rFonts w:cstheme="minorHAnsi"/>
          <w:color w:val="000000"/>
        </w:rPr>
        <w:t>Production,</w:t>
      </w:r>
      <w:r w:rsidRPr="003220F7">
        <w:rPr>
          <w:rFonts w:eastAsia="Wingdings-Regular" w:cstheme="minorHAnsi"/>
          <w:color w:val="003300"/>
          <w:sz w:val="18"/>
          <w:szCs w:val="18"/>
        </w:rPr>
        <w:t xml:space="preserve"> </w:t>
      </w:r>
      <w:r w:rsidRPr="003220F7">
        <w:rPr>
          <w:rFonts w:cstheme="minorHAnsi"/>
          <w:color w:val="000000"/>
        </w:rPr>
        <w:t>Materials management,</w:t>
      </w:r>
      <w:r w:rsidRPr="003220F7">
        <w:rPr>
          <w:rFonts w:eastAsia="Wingdings-Regular" w:cstheme="minorHAnsi"/>
          <w:color w:val="003300"/>
          <w:sz w:val="18"/>
          <w:szCs w:val="18"/>
        </w:rPr>
        <w:t xml:space="preserve"> </w:t>
      </w:r>
      <w:r w:rsidRPr="003220F7">
        <w:rPr>
          <w:rFonts w:cstheme="minorHAnsi"/>
          <w:color w:val="000000"/>
        </w:rPr>
        <w:t>Human resource,</w:t>
      </w:r>
      <w:r w:rsidRPr="003220F7">
        <w:rPr>
          <w:rFonts w:eastAsia="Wingdings-Regular" w:cstheme="minorHAnsi"/>
          <w:color w:val="003300"/>
          <w:sz w:val="18"/>
          <w:szCs w:val="18"/>
        </w:rPr>
        <w:t xml:space="preserve"> </w:t>
      </w:r>
      <w:r w:rsidRPr="003220F7">
        <w:rPr>
          <w:rFonts w:cstheme="minorHAnsi"/>
          <w:color w:val="000000"/>
        </w:rPr>
        <w:t>Accounting and finance,</w:t>
      </w:r>
      <w:r w:rsidRPr="003220F7">
        <w:rPr>
          <w:rFonts w:eastAsia="Wingdings-Regular" w:cstheme="minorHAnsi"/>
          <w:color w:val="003300"/>
          <w:sz w:val="18"/>
          <w:szCs w:val="18"/>
        </w:rPr>
        <w:t xml:space="preserve"> </w:t>
      </w:r>
      <w:r w:rsidRPr="003220F7">
        <w:rPr>
          <w:rFonts w:cstheme="minorHAnsi"/>
          <w:color w:val="000000"/>
        </w:rPr>
        <w:t>Quality control</w:t>
      </w:r>
    </w:p>
    <w:p w14:paraId="3365BB3E" w14:textId="1C1EDEAC" w:rsidR="009B5139" w:rsidRPr="003220F7" w:rsidRDefault="00911246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</w:rPr>
        <w:t xml:space="preserve">types of business processes =&gt; </w:t>
      </w:r>
      <w:r w:rsidRPr="003220F7">
        <w:rPr>
          <w:rFonts w:cstheme="minorHAnsi"/>
          <w:bCs/>
          <w:iCs/>
        </w:rPr>
        <w:t>Management Processes, Operational, Supporting</w:t>
      </w:r>
      <w:r w:rsidRPr="003220F7">
        <w:rPr>
          <w:rFonts w:cstheme="minorHAnsi"/>
          <w:bCs/>
          <w:sz w:val="24"/>
          <w:szCs w:val="24"/>
        </w:rPr>
        <w:t xml:space="preserve"> Characteristics of information =&gt; </w:t>
      </w:r>
      <w:r w:rsidRPr="003220F7">
        <w:rPr>
          <w:rFonts w:cstheme="minorHAnsi"/>
          <w:bCs/>
          <w:iCs/>
        </w:rPr>
        <w:t>Accuracy, Relevance, Timeliness, Completeness</w:t>
      </w:r>
    </w:p>
    <w:p w14:paraId="4C081A69" w14:textId="491CB0E6" w:rsidR="00911246" w:rsidRPr="003220F7" w:rsidRDefault="00911246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Types of information =&gt; </w:t>
      </w:r>
      <w:r w:rsidRPr="003220F7">
        <w:rPr>
          <w:rFonts w:cstheme="minorHAnsi"/>
          <w:bCs/>
          <w:iCs/>
        </w:rPr>
        <w:t>Strategic Information, Tactical, Operational</w:t>
      </w:r>
    </w:p>
    <w:p w14:paraId="6CBB5206" w14:textId="0DA51BB6" w:rsidR="00911246" w:rsidRPr="003220F7" w:rsidRDefault="00911246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Components of an information system =&gt; </w:t>
      </w:r>
      <w:r w:rsidRPr="003220F7">
        <w:rPr>
          <w:rFonts w:cstheme="minorHAnsi"/>
          <w:bCs/>
          <w:iCs/>
        </w:rPr>
        <w:t>People =(</w:t>
      </w:r>
      <w:r w:rsidRPr="003220F7">
        <w:rPr>
          <w:rFonts w:cstheme="minorHAnsi"/>
          <w:bCs/>
        </w:rPr>
        <w:t xml:space="preserve"> IS Specialists, End Users</w:t>
      </w:r>
      <w:r w:rsidRPr="003220F7">
        <w:rPr>
          <w:rFonts w:cstheme="minorHAnsi"/>
          <w:bCs/>
          <w:iCs/>
        </w:rPr>
        <w:t>), Hardware Resources, Software Resources, Data, Network, Information</w:t>
      </w:r>
    </w:p>
    <w:p w14:paraId="1224CE97" w14:textId="64B60B48" w:rsidR="00911246" w:rsidRPr="003220F7" w:rsidRDefault="00533BFD" w:rsidP="00533BF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3220F7">
        <w:rPr>
          <w:rFonts w:cstheme="minorHAnsi"/>
          <w:bCs/>
        </w:rPr>
        <w:t xml:space="preserve">Different Types of Information Systems =&gt; </w:t>
      </w:r>
      <w:r w:rsidRPr="003220F7">
        <w:rPr>
          <w:rFonts w:cstheme="minorHAnsi"/>
        </w:rPr>
        <w:t>Executive Support System, (ESS),, Decision Support System(DSS), Knowledge Management System (KMS), Transaction Processing System (TPS), Office Automation System (OFS)</w:t>
      </w:r>
    </w:p>
    <w:p w14:paraId="36DBBC79" w14:textId="480E1126" w:rsidR="00533BFD" w:rsidRPr="003220F7" w:rsidRDefault="00362287" w:rsidP="00533BF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0"/>
          <w:szCs w:val="20"/>
        </w:rPr>
        <w:t xml:space="preserve">Ideal Business Model </w:t>
      </w:r>
      <w:r w:rsidRPr="003220F7">
        <w:rPr>
          <w:rFonts w:cstheme="minorHAnsi"/>
        </w:rPr>
        <w:t xml:space="preserve">components =&gt; </w:t>
      </w:r>
      <w:r w:rsidRPr="003220F7">
        <w:rPr>
          <w:rFonts w:cstheme="minorHAnsi"/>
          <w:bCs/>
          <w:iCs/>
        </w:rPr>
        <w:t>Value Proposition, Market Segment, Product Differentiation, Pricin, Revenue, Competitive Strategy, Distribution/delivery</w:t>
      </w:r>
    </w:p>
    <w:p w14:paraId="5EB4A769" w14:textId="06E33493" w:rsidR="00362287" w:rsidRPr="003220F7" w:rsidRDefault="00362287" w:rsidP="00533BF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iCs/>
        </w:rPr>
        <w:t>2</w:t>
      </w:r>
    </w:p>
    <w:p w14:paraId="5564B02F" w14:textId="3B462164" w:rsidR="00362287" w:rsidRPr="003220F7" w:rsidRDefault="00284264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  <w:r w:rsidRPr="003220F7">
        <w:rPr>
          <w:rFonts w:cstheme="minorHAnsi"/>
          <w:bCs/>
          <w:sz w:val="24"/>
          <w:szCs w:val="24"/>
        </w:rPr>
        <w:t>Benefits of an ERP System =&gt; Reduction in lead time, On-time shipment, Reduction in cycle time, Better customer satisfaction, Improved supplier performance, Increased flexibility, Reduction in quality costs, Improved resource utility, Information accuracy and improved decision-making capability</w:t>
      </w:r>
    </w:p>
    <w:p w14:paraId="0C7BC310" w14:textId="03DD11E9" w:rsidR="00284264" w:rsidRPr="003220F7" w:rsidRDefault="00284264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Reasons for the Growth of ERP Market =&gt; </w:t>
      </w:r>
      <w:r w:rsidRPr="003220F7">
        <w:rPr>
          <w:rFonts w:cstheme="minorHAnsi"/>
          <w:bCs/>
          <w:iCs/>
        </w:rPr>
        <w:t>Globalisation, Advancement in technology, Increased Focus on High Efficiency</w:t>
      </w:r>
    </w:p>
    <w:p w14:paraId="5304BCF5" w14:textId="7174F833" w:rsidR="00284264" w:rsidRPr="003220F7" w:rsidRDefault="00284264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Reasons for the Failure of ERP Implementation =&gt; </w:t>
      </w:r>
      <w:r w:rsidRPr="003220F7">
        <w:rPr>
          <w:rFonts w:cstheme="minorHAnsi"/>
          <w:bCs/>
          <w:iCs/>
        </w:rPr>
        <w:t>Lack of Top Management Support, Improper Planning and Budgeting, Selection of an Inappropriate ERP System, Lack of Training, Ineffective Work Culture of an Organisation, Ineffective Communication</w:t>
      </w:r>
    </w:p>
    <w:p w14:paraId="2F62A08F" w14:textId="0DC179A3" w:rsidR="00284264" w:rsidRPr="003220F7" w:rsidRDefault="00DE4DD4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iCs/>
        </w:rPr>
        <w:t>3</w:t>
      </w:r>
    </w:p>
    <w:p w14:paraId="526421C1" w14:textId="2F755317" w:rsidR="00DE4DD4" w:rsidRPr="003220F7" w:rsidRDefault="008A5B8F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Nature of MIS =&gt; </w:t>
      </w:r>
      <w:r w:rsidRPr="003220F7">
        <w:rPr>
          <w:rFonts w:cstheme="minorHAnsi"/>
          <w:bCs/>
          <w:iCs/>
        </w:rPr>
        <w:t>System Approach, Technical Concept, Interdisciplinary Concept</w:t>
      </w:r>
    </w:p>
    <w:p w14:paraId="4301657C" w14:textId="7A23D8C1" w:rsidR="008A5B8F" w:rsidRPr="003220F7" w:rsidRDefault="008A5B8F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Role of MIS =&gt; </w:t>
      </w:r>
      <w:r w:rsidRPr="003220F7">
        <w:rPr>
          <w:rFonts w:cstheme="minorHAnsi"/>
          <w:bCs/>
          <w:iCs/>
        </w:rPr>
        <w:t>Deal with business complexities, Survive in stiff competition, Perform managerial functions effectively, Adapt to changes</w:t>
      </w:r>
    </w:p>
    <w:p w14:paraId="4C3F5CAC" w14:textId="4994B03D" w:rsidR="008A5B8F" w:rsidRPr="003220F7" w:rsidRDefault="008A5B8F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Characteristics of DSS =&gt; </w:t>
      </w:r>
      <w:r w:rsidRPr="003220F7">
        <w:rPr>
          <w:rFonts w:cstheme="minorHAnsi"/>
          <w:bCs/>
          <w:iCs/>
        </w:rPr>
        <w:t>Interactive System, Logical Tool, Integrated System</w:t>
      </w:r>
    </w:p>
    <w:p w14:paraId="6839F1AB" w14:textId="0C092941" w:rsidR="008A5B8F" w:rsidRPr="003220F7" w:rsidRDefault="008A5B8F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 xml:space="preserve">On-Line Analytical Processing (OLAP) </w:t>
      </w:r>
      <w:r w:rsidRPr="003220F7">
        <w:rPr>
          <w:rFonts w:cstheme="minorHAnsi"/>
        </w:rPr>
        <w:t>characteristics</w:t>
      </w:r>
      <w:r w:rsidRPr="003220F7">
        <w:rPr>
          <w:rFonts w:cstheme="minorHAnsi"/>
          <w:bCs/>
          <w:sz w:val="24"/>
          <w:szCs w:val="24"/>
        </w:rPr>
        <w:t xml:space="preserve">  =&gt; </w:t>
      </w:r>
      <w:r w:rsidRPr="003220F7">
        <w:rPr>
          <w:rFonts w:cstheme="minorHAnsi"/>
          <w:bCs/>
          <w:iCs/>
        </w:rPr>
        <w:t>Fast, Analysis, Shared, Multi-dimensional, Information</w:t>
      </w:r>
    </w:p>
    <w:p w14:paraId="5680569D" w14:textId="421BADE4" w:rsidR="008A5B8F" w:rsidRPr="003220F7" w:rsidRDefault="008A5B8F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</w:rPr>
        <w:t xml:space="preserve">security issues of </w:t>
      </w:r>
      <w:r w:rsidRPr="003220F7">
        <w:rPr>
          <w:rFonts w:cstheme="minorHAnsi"/>
          <w:bCs/>
          <w:sz w:val="24"/>
          <w:szCs w:val="24"/>
        </w:rPr>
        <w:t xml:space="preserve">ERP =&gt; </w:t>
      </w:r>
      <w:r w:rsidRPr="003220F7">
        <w:rPr>
          <w:rFonts w:cstheme="minorHAnsi"/>
          <w:bCs/>
          <w:iCs/>
        </w:rPr>
        <w:t>Network Security Issues, Role and Authorisation, Data Security,</w:t>
      </w:r>
    </w:p>
    <w:p w14:paraId="32FF7F4D" w14:textId="77777777" w:rsidR="008A5B8F" w:rsidRPr="003220F7" w:rsidRDefault="008A5B8F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</w:p>
    <w:p w14:paraId="0D838297" w14:textId="7B6E4ED4" w:rsidR="00284264" w:rsidRPr="003220F7" w:rsidRDefault="00413F0C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iCs/>
        </w:rPr>
        <w:t>4</w:t>
      </w:r>
    </w:p>
    <w:p w14:paraId="51D30424" w14:textId="4DD5DA2A" w:rsidR="00413F0C" w:rsidRPr="003220F7" w:rsidRDefault="00413F0C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</w:rPr>
        <w:t>criteria for selecting an ERP system</w:t>
      </w:r>
      <w:r w:rsidRPr="003220F7">
        <w:rPr>
          <w:rFonts w:cstheme="minorHAnsi"/>
        </w:rPr>
        <w:t xml:space="preserve"> =&gt; </w:t>
      </w:r>
      <w:r w:rsidR="00AD7A63" w:rsidRPr="003220F7">
        <w:rPr>
          <w:rFonts w:cstheme="minorHAnsi"/>
          <w:bCs/>
          <w:iCs/>
        </w:rPr>
        <w:t>Financial Consideration</w:t>
      </w:r>
      <w:r w:rsidR="00AD7A63" w:rsidRPr="003220F7">
        <w:rPr>
          <w:rFonts w:cstheme="minorHAnsi"/>
          <w:bCs/>
          <w:iCs/>
        </w:rPr>
        <w:t xml:space="preserve">, </w:t>
      </w:r>
      <w:r w:rsidR="00AD7A63" w:rsidRPr="003220F7">
        <w:rPr>
          <w:rFonts w:cstheme="minorHAnsi"/>
          <w:bCs/>
          <w:iCs/>
        </w:rPr>
        <w:t>Net Present Value (NPV) Method</w:t>
      </w:r>
      <w:r w:rsidR="00AD7A63" w:rsidRPr="003220F7">
        <w:rPr>
          <w:rFonts w:cstheme="minorHAnsi"/>
          <w:bCs/>
          <w:iCs/>
        </w:rPr>
        <w:t xml:space="preserve">, </w:t>
      </w:r>
      <w:r w:rsidR="00AD7A63" w:rsidRPr="003220F7">
        <w:rPr>
          <w:rFonts w:cstheme="minorHAnsi"/>
          <w:bCs/>
          <w:iCs/>
        </w:rPr>
        <w:t>Budgetary Constraint Method</w:t>
      </w:r>
      <w:r w:rsidR="00AD7A63" w:rsidRPr="003220F7">
        <w:rPr>
          <w:rFonts w:cstheme="minorHAnsi"/>
          <w:bCs/>
          <w:iCs/>
        </w:rPr>
        <w:t xml:space="preserve">, </w:t>
      </w:r>
      <w:r w:rsidR="00AD7A63" w:rsidRPr="003220F7">
        <w:rPr>
          <w:rFonts w:cstheme="minorHAnsi"/>
          <w:bCs/>
          <w:iCs/>
        </w:rPr>
        <w:t>Management Consideration</w:t>
      </w:r>
      <w:r w:rsidR="00AD7A63" w:rsidRPr="003220F7">
        <w:rPr>
          <w:rFonts w:cstheme="minorHAnsi"/>
          <w:bCs/>
          <w:iCs/>
        </w:rPr>
        <w:t>, Development Consideration</w:t>
      </w:r>
    </w:p>
    <w:p w14:paraId="201F6257" w14:textId="39B3C253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  <w:r w:rsidRPr="003220F7">
        <w:rPr>
          <w:rFonts w:cstheme="minorHAnsi"/>
          <w:bCs/>
          <w:sz w:val="24"/>
          <w:szCs w:val="24"/>
        </w:rPr>
        <w:t>ERP software selection criteria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sz w:val="24"/>
          <w:szCs w:val="24"/>
        </w:rPr>
        <w:t>Regarding product’s functionality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Regarding product’s cost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Regarding the vendor’s corporate vision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Regarding service and support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Regarding technology and system architecture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Regarding vendor’s longevity</w:t>
      </w:r>
    </w:p>
    <w:p w14:paraId="4032CB09" w14:textId="01D5955F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>Improper ERP system selection</w:t>
      </w:r>
      <w:r w:rsidRPr="003220F7">
        <w:rPr>
          <w:rFonts w:cstheme="minorHAnsi"/>
        </w:rPr>
        <w:t xml:space="preserve"> (</w:t>
      </w:r>
      <w:r w:rsidRPr="003220F7">
        <w:rPr>
          <w:rFonts w:cstheme="minorHAnsi"/>
        </w:rPr>
        <w:t>common mistakes made by organisations</w:t>
      </w:r>
      <w:r w:rsidRPr="003220F7">
        <w:rPr>
          <w:rFonts w:cstheme="minorHAnsi"/>
        </w:rPr>
        <w:t xml:space="preserve">) =&gt; </w:t>
      </w:r>
      <w:r w:rsidRPr="003220F7">
        <w:rPr>
          <w:rFonts w:cstheme="minorHAnsi"/>
          <w:bCs/>
          <w:iCs/>
        </w:rPr>
        <w:t>Incomplete Set of Requirement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Overdependence on Vendor’s Demonstration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Overemphasis on System Cost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Selection Bia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Lack of focus on product and its functionality</w:t>
      </w:r>
    </w:p>
    <w:p w14:paraId="79D00AEA" w14:textId="53F30B0B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>Proper ERP system selection methodology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iCs/>
        </w:rPr>
        <w:t>Structured Approach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Focused Demonstration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Involvement of all Employees</w:t>
      </w:r>
    </w:p>
    <w:p w14:paraId="2DFB7D30" w14:textId="250F19CB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>ERP Selection Process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iCs/>
        </w:rPr>
        <w:t>Assessing business requirement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Appointing a selection team</w:t>
      </w:r>
      <w:r w:rsidRPr="003220F7">
        <w:rPr>
          <w:rFonts w:cstheme="minorHAnsi"/>
          <w:bCs/>
          <w:iCs/>
        </w:rPr>
        <w:t xml:space="preserve"> =( </w:t>
      </w:r>
      <w:r w:rsidRPr="003220F7">
        <w:rPr>
          <w:rFonts w:cstheme="minorHAnsi"/>
          <w:bCs/>
          <w:iCs/>
        </w:rPr>
        <w:t>Executive Sponsor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Project Manager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Analysing business processes and resource constraints</w:t>
      </w:r>
      <w:r w:rsidRPr="003220F7">
        <w:rPr>
          <w:rFonts w:cstheme="minorHAnsi"/>
          <w:bCs/>
          <w:iCs/>
        </w:rPr>
        <w:t xml:space="preserve">), </w:t>
      </w:r>
      <w:r w:rsidRPr="003220F7">
        <w:rPr>
          <w:rFonts w:cstheme="minorHAnsi"/>
          <w:bCs/>
          <w:iCs/>
        </w:rPr>
        <w:t>Decidin</w:t>
      </w:r>
      <w:r w:rsidRPr="003220F7">
        <w:rPr>
          <w:rFonts w:cstheme="minorHAnsi"/>
          <w:bCs/>
          <w:iCs/>
        </w:rPr>
        <w:t xml:space="preserve">g the vendor selection criteria, </w:t>
      </w:r>
      <w:r w:rsidRPr="003220F7">
        <w:rPr>
          <w:rFonts w:cstheme="minorHAnsi"/>
          <w:bCs/>
          <w:iCs/>
        </w:rPr>
        <w:t>Selecting a vendor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Selecting the ERP system</w:t>
      </w:r>
    </w:p>
    <w:p w14:paraId="4F5D4D66" w14:textId="32D8A786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lastRenderedPageBreak/>
        <w:t>Features and functionalities of an ERP system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iCs/>
        </w:rPr>
        <w:t>Custom</w:t>
      </w:r>
      <w:r w:rsidRPr="003220F7">
        <w:rPr>
          <w:rFonts w:cstheme="minorHAnsi"/>
          <w:bCs/>
          <w:iCs/>
        </w:rPr>
        <w:t xml:space="preserve">isation, </w:t>
      </w:r>
      <w:r w:rsidRPr="003220F7">
        <w:rPr>
          <w:rFonts w:cstheme="minorHAnsi"/>
          <w:bCs/>
          <w:iCs/>
        </w:rPr>
        <w:t>Real-Time Processing</w:t>
      </w:r>
      <w:r w:rsidRPr="003220F7">
        <w:rPr>
          <w:rFonts w:cstheme="minorHAnsi"/>
          <w:bCs/>
          <w:iCs/>
        </w:rPr>
        <w:t xml:space="preserve">, Adaptability, </w:t>
      </w:r>
      <w:r w:rsidRPr="003220F7">
        <w:rPr>
          <w:rFonts w:cstheme="minorHAnsi"/>
          <w:bCs/>
          <w:iCs/>
        </w:rPr>
        <w:t>User Friendliness</w:t>
      </w:r>
      <w:r w:rsidRPr="003220F7">
        <w:rPr>
          <w:rFonts w:cstheme="minorHAnsi"/>
          <w:bCs/>
          <w:iCs/>
        </w:rPr>
        <w:t xml:space="preserve">, Cost, </w:t>
      </w:r>
      <w:r w:rsidRPr="003220F7">
        <w:rPr>
          <w:rFonts w:cstheme="minorHAnsi"/>
          <w:bCs/>
          <w:iCs/>
        </w:rPr>
        <w:t>Flexibility in Execution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Aftersales Support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Backup System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Reporting and Analysis Feature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Vendor Credential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Integration with other Software/Applications</w:t>
      </w:r>
      <w:r w:rsidRPr="003220F7">
        <w:rPr>
          <w:rFonts w:cstheme="minorHAnsi"/>
          <w:bCs/>
          <w:iCs/>
        </w:rPr>
        <w:t>, Internet Integration</w:t>
      </w:r>
    </w:p>
    <w:p w14:paraId="3C9FA090" w14:textId="6F5473AE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>Vendor selection process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iCs/>
        </w:rPr>
        <w:t>Identifying a good reseller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Issui</w:t>
      </w:r>
      <w:r w:rsidRPr="003220F7">
        <w:rPr>
          <w:rFonts w:cstheme="minorHAnsi"/>
          <w:bCs/>
          <w:iCs/>
        </w:rPr>
        <w:t xml:space="preserve">ng a Request for Proposal (RFP), </w:t>
      </w:r>
      <w:r w:rsidRPr="003220F7">
        <w:rPr>
          <w:rFonts w:cstheme="minorHAnsi"/>
          <w:bCs/>
          <w:iCs/>
        </w:rPr>
        <w:t>Conducting demonstration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Making call reference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Determining the Total Cost of Ownership (TCO)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Carrying out a pilot test</w:t>
      </w:r>
    </w:p>
    <w:p w14:paraId="15E6C5D0" w14:textId="7B23F864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sz w:val="24"/>
          <w:szCs w:val="24"/>
        </w:rPr>
      </w:pPr>
      <w:r w:rsidRPr="003220F7">
        <w:rPr>
          <w:rFonts w:cstheme="minorHAnsi"/>
          <w:bCs/>
          <w:sz w:val="24"/>
          <w:szCs w:val="24"/>
        </w:rPr>
        <w:t>ERP Implementation Lifecycle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sz w:val="24"/>
          <w:szCs w:val="24"/>
        </w:rPr>
        <w:t>Pre-evaluation screening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Package evaluation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Project planning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Gap analysis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Re-engineering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Configuration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Implementation team training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Testing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Going live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End-user training</w:t>
      </w:r>
      <w:r w:rsidRPr="003220F7">
        <w:rPr>
          <w:rFonts w:cstheme="minorHAnsi"/>
          <w:bCs/>
          <w:sz w:val="24"/>
          <w:szCs w:val="24"/>
        </w:rPr>
        <w:t xml:space="preserve">, </w:t>
      </w:r>
      <w:r w:rsidRPr="003220F7">
        <w:rPr>
          <w:rFonts w:cstheme="minorHAnsi"/>
          <w:bCs/>
          <w:sz w:val="24"/>
          <w:szCs w:val="24"/>
        </w:rPr>
        <w:t>Post-implementation</w:t>
      </w:r>
    </w:p>
    <w:p w14:paraId="2DFD1B6D" w14:textId="7A277C1E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sz w:val="24"/>
          <w:szCs w:val="24"/>
        </w:rPr>
        <w:t>Factors for the Success of ERP Implementation</w:t>
      </w:r>
      <w:r w:rsidRPr="003220F7">
        <w:rPr>
          <w:rFonts w:cstheme="minorHAnsi"/>
          <w:bCs/>
          <w:sz w:val="24"/>
          <w:szCs w:val="24"/>
        </w:rPr>
        <w:t xml:space="preserve"> =&gt; </w:t>
      </w:r>
      <w:r w:rsidRPr="003220F7">
        <w:rPr>
          <w:rFonts w:cstheme="minorHAnsi"/>
          <w:bCs/>
          <w:iCs/>
        </w:rPr>
        <w:t>Identification of organisational requirements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 xml:space="preserve">Estimation of Return on Investment </w:t>
      </w:r>
      <w:r w:rsidRPr="003220F7">
        <w:rPr>
          <w:rFonts w:cstheme="minorHAnsi"/>
          <w:bCs/>
          <w:iCs/>
        </w:rPr>
        <w:t xml:space="preserve">(ROI), </w:t>
      </w:r>
      <w:r w:rsidRPr="003220F7">
        <w:rPr>
          <w:rFonts w:cstheme="minorHAnsi"/>
          <w:bCs/>
          <w:iCs/>
        </w:rPr>
        <w:t>Top management support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Proper planning</w:t>
      </w:r>
      <w:r w:rsidRPr="003220F7">
        <w:rPr>
          <w:rFonts w:cstheme="minorHAnsi"/>
          <w:bCs/>
          <w:iCs/>
        </w:rPr>
        <w:t xml:space="preserve">, </w:t>
      </w:r>
      <w:r w:rsidRPr="003220F7">
        <w:rPr>
          <w:rFonts w:cstheme="minorHAnsi"/>
          <w:bCs/>
          <w:iCs/>
        </w:rPr>
        <w:t>Well-designed communication plan</w:t>
      </w:r>
    </w:p>
    <w:p w14:paraId="57D17632" w14:textId="7807B805" w:rsidR="00AD7A63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220F7">
        <w:rPr>
          <w:rFonts w:cstheme="minorHAnsi"/>
          <w:bCs/>
          <w:iCs/>
        </w:rPr>
        <w:t>5</w:t>
      </w:r>
    </w:p>
    <w:p w14:paraId="739382BB" w14:textId="77777777" w:rsidR="00400FD1" w:rsidRPr="00400FD1" w:rsidRDefault="00400FD1" w:rsidP="00400FD1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400FD1">
        <w:rPr>
          <w:rFonts w:cstheme="minorHAnsi"/>
          <w:bCs/>
          <w:iCs/>
        </w:rPr>
        <w:t>sub-submodules financial module of an ERP =&gt; Financial Accounting,Investment Management,Financial Controlling,Funds Management</w:t>
      </w:r>
    </w:p>
    <w:p w14:paraId="7D0B29BB" w14:textId="77777777" w:rsidR="00400FD1" w:rsidRPr="00400FD1" w:rsidRDefault="00400FD1" w:rsidP="00400FD1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400FD1">
        <w:rPr>
          <w:rFonts w:cstheme="minorHAnsi"/>
          <w:bCs/>
          <w:iCs/>
        </w:rPr>
        <w:t>sub-modules of the manufacturing module =&gt; Material and capacity planning,Shop floor control,Quality management,JIT/repetitive manufacturing,Cost management,Engineering data management,Engineering change control,Configuration management,Serialisation/lot control,Tooling</w:t>
      </w:r>
    </w:p>
    <w:p w14:paraId="304CD70E" w14:textId="77777777" w:rsidR="00400FD1" w:rsidRPr="00400FD1" w:rsidRDefault="00400FD1" w:rsidP="00400FD1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400FD1">
        <w:rPr>
          <w:rFonts w:cstheme="minorHAnsi"/>
          <w:bCs/>
          <w:iCs/>
        </w:rPr>
        <w:t>Plant Maintenance sub-modules =&gt; Preventive maintenance control,Equipment tracking,Component tracking,Plant maintenance and calibration tracking,Plant maintenance warranty claims tracking</w:t>
      </w:r>
    </w:p>
    <w:p w14:paraId="0EE31220" w14:textId="77777777" w:rsidR="00400FD1" w:rsidRPr="00400FD1" w:rsidRDefault="00400FD1" w:rsidP="00400FD1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400FD1">
        <w:rPr>
          <w:rFonts w:cstheme="minorHAnsi"/>
          <w:bCs/>
          <w:iCs/>
        </w:rPr>
        <w:t>Functions of quality management module =&gt; Quality Planning,Quality Monitoring,Quality Control</w:t>
      </w:r>
    </w:p>
    <w:p w14:paraId="5B2B995E" w14:textId="4B9C9ED5" w:rsidR="003220F7" w:rsidRDefault="00400FD1" w:rsidP="00400FD1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400FD1">
        <w:rPr>
          <w:rFonts w:cstheme="minorHAnsi"/>
          <w:bCs/>
          <w:iCs/>
        </w:rPr>
        <w:t>Materials Management sub-modules =&gt; Pre-purchasing,Purchasing,Vendor evaluation,Inventory management,Invoice verification and material inspection</w:t>
      </w:r>
    </w:p>
    <w:p w14:paraId="52863495" w14:textId="5E3E882D" w:rsidR="00400FD1" w:rsidRDefault="00400FD1" w:rsidP="00400FD1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6</w:t>
      </w:r>
    </w:p>
    <w:p w14:paraId="74BF4E7B" w14:textId="77777777" w:rsidR="00395F04" w:rsidRPr="00395F04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95F04">
        <w:rPr>
          <w:rFonts w:cstheme="minorHAnsi"/>
          <w:bCs/>
          <w:iCs/>
        </w:rPr>
        <w:t>key benefits of an MRP system =&gt; Maintaining an Adequate Level of Inventory,Maintaining an Economic Ordering of Lot Size,Planning and Scheduling Purchasing Activities,Planning Production Activities,Making Efficient Allocation of Resources</w:t>
      </w:r>
    </w:p>
    <w:p w14:paraId="6A32CDE0" w14:textId="77777777" w:rsidR="00395F04" w:rsidRPr="00395F04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95F04">
        <w:rPr>
          <w:rFonts w:cstheme="minorHAnsi"/>
          <w:bCs/>
          <w:iCs/>
        </w:rPr>
        <w:t>inputs of an MRP system =&gt; Master Production Schedule (MPS),Bill of Material (BOM),Inventory records,Closed-loop MRP,Manufacturing Resource Planning-II (MRP-II) =(Sales and Marketing Department,Finance,Production)</w:t>
      </w:r>
    </w:p>
    <w:p w14:paraId="3A10FAB1" w14:textId="77777777" w:rsidR="00395F04" w:rsidRPr="00395F04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95F04">
        <w:rPr>
          <w:rFonts w:cstheme="minorHAnsi"/>
          <w:bCs/>
          <w:iCs/>
        </w:rPr>
        <w:t>Benefits of JIT =&gt; Reduced Warehouse Costs,Better Supply Chain Management,High Customer Satisfaction</w:t>
      </w:r>
    </w:p>
    <w:p w14:paraId="386E3CDB" w14:textId="77777777" w:rsidR="00395F04" w:rsidRPr="00395F04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95F04">
        <w:rPr>
          <w:rFonts w:cstheme="minorHAnsi"/>
          <w:bCs/>
          <w:iCs/>
        </w:rPr>
        <w:t>Product Data Management (PDM) activity =&gt; Data management =(Classification of Components,Classification of Documents), Process management =(Work Management,Workflow,Work History)</w:t>
      </w:r>
    </w:p>
    <w:p w14:paraId="78216E41" w14:textId="77777777" w:rsidR="00395F04" w:rsidRPr="00395F04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95F04">
        <w:rPr>
          <w:rFonts w:cstheme="minorHAnsi"/>
          <w:bCs/>
          <w:iCs/>
        </w:rPr>
        <w:t>Benefits of PDM =&gt; Reduced Time to Market,Increased Productivity,Improved Product Design and Manufacturing Accuracy,Better Use of Creative Team Skills</w:t>
      </w:r>
    </w:p>
    <w:p w14:paraId="1FFAFD0B" w14:textId="62CD234C" w:rsidR="00400FD1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95F04">
        <w:rPr>
          <w:rFonts w:cstheme="minorHAnsi"/>
          <w:bCs/>
          <w:iCs/>
        </w:rPr>
        <w:t>Manufacturing Operations =&gt; Make-to-Order (MTO) and Make-to-Stock (MTS),Assemble-to-Order (ATO),Engineer-to-Order (ETO),Configure-to-Order (CTO)</w:t>
      </w:r>
    </w:p>
    <w:p w14:paraId="72D007DA" w14:textId="349E83ED" w:rsidR="00395F04" w:rsidRDefault="00395F04" w:rsidP="00395F0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7</w:t>
      </w:r>
    </w:p>
    <w:p w14:paraId="700329FC" w14:textId="77777777" w:rsidR="00B376DB" w:rsidRPr="00B376DB" w:rsidRDefault="00B376DB" w:rsidP="00B376D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B376DB">
        <w:rPr>
          <w:rFonts w:cstheme="minorHAnsi"/>
          <w:bCs/>
          <w:iCs/>
        </w:rPr>
        <w:t>Features of ERP purchase module =&gt; Database Management System,Flexibility,Integrated Approach,Automation</w:t>
      </w:r>
    </w:p>
    <w:p w14:paraId="4037DE3C" w14:textId="64E7D883" w:rsidR="00395F04" w:rsidRDefault="00B376DB" w:rsidP="00B376D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B376DB">
        <w:rPr>
          <w:rFonts w:cstheme="minorHAnsi"/>
          <w:bCs/>
          <w:iCs/>
        </w:rPr>
        <w:t>ERP Purchase System =&gt; Purchase Requisition,Purchase Requisition Review,Order Placement,Material Receipt and Inspection,Order Acceptance/Return,Invoicing,Record Keeping and Report Generation</w:t>
      </w:r>
    </w:p>
    <w:p w14:paraId="2D6A0197" w14:textId="65CB1193" w:rsidR="00B376DB" w:rsidRDefault="00B376DB" w:rsidP="00B376D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8</w:t>
      </w:r>
    </w:p>
    <w:p w14:paraId="3A6E2312" w14:textId="182A251E" w:rsidR="00B376DB" w:rsidRDefault="00E22B61" w:rsidP="00B376D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E22B61">
        <w:rPr>
          <w:rFonts w:cstheme="minorHAnsi"/>
          <w:bCs/>
          <w:iCs/>
        </w:rPr>
        <w:lastRenderedPageBreak/>
        <w:t>Different Sub-Modules of the Sales and Distribution Module =&gt; Master data management,Order management =(Sales Order Management,Purchase Order Management),Warehouse management =(Inventory Planning,Inventory Handling,Inventory Reporting,Inventory Analysis),Shipping and transportation,Billing and sales support,Foreign trade</w:t>
      </w:r>
    </w:p>
    <w:p w14:paraId="23DEA3FA" w14:textId="15140261" w:rsidR="00E22B61" w:rsidRDefault="00E22B61" w:rsidP="00B376DB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9</w:t>
      </w:r>
    </w:p>
    <w:p w14:paraId="0A3F1AD8" w14:textId="77777777" w:rsidR="00D242A2" w:rsidRPr="00D242A2" w:rsidRDefault="00D242A2" w:rsidP="00D242A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D242A2">
        <w:rPr>
          <w:rFonts w:cstheme="minorHAnsi"/>
          <w:bCs/>
          <w:iCs/>
        </w:rPr>
        <w:t>ERP Inventory Management Module (functions) =&gt; Material Requisition Management,Inventory Release Details,Particulars of Stock Receipt,Record of Internal Material Transfers,Inspection of Inventoried Stock of Material</w:t>
      </w:r>
    </w:p>
    <w:p w14:paraId="3BABEE19" w14:textId="31389F15" w:rsidR="00E22B61" w:rsidRDefault="00D242A2" w:rsidP="00D242A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D242A2">
        <w:rPr>
          <w:rFonts w:cstheme="minorHAnsi"/>
          <w:bCs/>
          <w:iCs/>
        </w:rPr>
        <w:t>Sub-Modules of Inventory Management Module =&gt; Inventory Requisition,Inventory Order Assessment,Inventory Order Placement,Supplier Performa,Order Receipt and Inspection,Invoicing</w:t>
      </w:r>
    </w:p>
    <w:p w14:paraId="643BA984" w14:textId="19E9746D" w:rsidR="00D242A2" w:rsidRDefault="00D242A2" w:rsidP="00D242A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10</w:t>
      </w:r>
    </w:p>
    <w:p w14:paraId="1D0EC3CB" w14:textId="77777777" w:rsidR="009E7CCD" w:rsidRPr="009E7CCD" w:rsidRDefault="009E7CCD" w:rsidP="009E7CC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9E7CCD">
        <w:rPr>
          <w:rFonts w:cstheme="minorHAnsi"/>
          <w:bCs/>
          <w:iCs/>
        </w:rPr>
        <w:t>Components of CRM =&gt; Software,Processes,Users,Hardware</w:t>
      </w:r>
    </w:p>
    <w:p w14:paraId="5A7A0A4D" w14:textId="77777777" w:rsidR="009E7CCD" w:rsidRPr="009E7CCD" w:rsidRDefault="009E7CCD" w:rsidP="009E7CC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9E7CCD">
        <w:rPr>
          <w:rFonts w:cstheme="minorHAnsi"/>
          <w:bCs/>
          <w:iCs/>
        </w:rPr>
        <w:t>Types of CRM =&gt; Operational CRM =(Sales Force Automation (SFA),Enterprise Marketing Automation (EMA),Customer Service and Support (CSS)),Analytical CRM,Sales intelligence CRM,Collaborative CRM</w:t>
      </w:r>
    </w:p>
    <w:p w14:paraId="2C2434CB" w14:textId="2D9CCF54" w:rsidR="00D242A2" w:rsidRDefault="009E7CCD" w:rsidP="009E7CC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9E7CCD">
        <w:rPr>
          <w:rFonts w:cstheme="minorHAnsi"/>
          <w:bCs/>
          <w:iCs/>
        </w:rPr>
        <w:t>Sub-Modules of CRM =&gt; Marketing module,Service module,Sales module</w:t>
      </w:r>
    </w:p>
    <w:p w14:paraId="73CA890D" w14:textId="4B236D14" w:rsidR="009E7CCD" w:rsidRDefault="009E7CCD" w:rsidP="009E7CCD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11</w:t>
      </w:r>
    </w:p>
    <w:p w14:paraId="5A805D29" w14:textId="77777777" w:rsidR="003D550F" w:rsidRPr="003D550F" w:rsidRDefault="003D550F" w:rsidP="003D550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D550F">
        <w:rPr>
          <w:rFonts w:cstheme="minorHAnsi"/>
          <w:bCs/>
          <w:iCs/>
        </w:rPr>
        <w:t>Functions of human resource management module =&gt; Payroll Management,Benefits Administration,Employee Data Management,Recruitment,Training and Development,Employee Self-Assistance</w:t>
      </w:r>
    </w:p>
    <w:p w14:paraId="0982DC6B" w14:textId="77777777" w:rsidR="003D550F" w:rsidRPr="003D550F" w:rsidRDefault="003D550F" w:rsidP="003D550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D550F">
        <w:rPr>
          <w:rFonts w:cstheme="minorHAnsi"/>
          <w:bCs/>
          <w:iCs/>
        </w:rPr>
        <w:t>Benefits of human resource management module =&gt; Employee Portal,Self-Service Portal,Security Portal,Career Portal</w:t>
      </w:r>
    </w:p>
    <w:p w14:paraId="291C685E" w14:textId="7027554E" w:rsidR="009E7CCD" w:rsidRDefault="003D550F" w:rsidP="003D550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3D550F">
        <w:rPr>
          <w:rFonts w:cstheme="minorHAnsi"/>
          <w:bCs/>
          <w:iCs/>
        </w:rPr>
        <w:t>Sub-Modules of the Human Resource Module =&gt; Personnel management =(Personnel Administration,Employee Master Data Management,Recruitment,Travel Management,Benefits Administration,Salary Administration),Organisational management,Payroll management,Time management,Personnel development</w:t>
      </w:r>
    </w:p>
    <w:p w14:paraId="30007A50" w14:textId="147F2E55" w:rsidR="003D550F" w:rsidRDefault="003D550F" w:rsidP="003D550F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12</w:t>
      </w:r>
    </w:p>
    <w:p w14:paraId="46B757A6" w14:textId="77777777" w:rsidR="00CA5CC5" w:rsidRPr="00CA5CC5" w:rsidRDefault="00CA5CC5" w:rsidP="00CA5CC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CA5CC5">
        <w:rPr>
          <w:rFonts w:cstheme="minorHAnsi"/>
          <w:bCs/>
          <w:iCs/>
        </w:rPr>
        <w:t>Accounting and Finance Processes =&gt; Cash management,Capital budgeting</w:t>
      </w:r>
    </w:p>
    <w:p w14:paraId="02AA4B2F" w14:textId="77777777" w:rsidR="00CA5CC5" w:rsidRPr="00CA5CC5" w:rsidRDefault="00CA5CC5" w:rsidP="00CA5CC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CA5CC5">
        <w:rPr>
          <w:rFonts w:cstheme="minorHAnsi"/>
          <w:bCs/>
          <w:iCs/>
        </w:rPr>
        <w:t>Features of ERP Financial Module =&gt; Integration of Financial System,General Ledger Module,Effective Security Features,Multi-Currency System,Multiple Payment Options</w:t>
      </w:r>
    </w:p>
    <w:p w14:paraId="6E212A2C" w14:textId="2373B479" w:rsidR="003D550F" w:rsidRDefault="00CA5CC5" w:rsidP="00CA5CC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CA5CC5">
        <w:rPr>
          <w:rFonts w:cstheme="minorHAnsi"/>
          <w:bCs/>
          <w:iCs/>
        </w:rPr>
        <w:t>Sage Accpac ERP sub-modules =&gt; General Ledger,Accounts Payable,Accounts Receivable,Reporting and Analysis,Budgeting</w:t>
      </w:r>
    </w:p>
    <w:p w14:paraId="28DF395C" w14:textId="123D61DD" w:rsidR="00CA5CC5" w:rsidRDefault="00CA5CC5" w:rsidP="00CA5CC5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13</w:t>
      </w:r>
    </w:p>
    <w:p w14:paraId="44745483" w14:textId="77777777" w:rsidR="002A5056" w:rsidRPr="002A5056" w:rsidRDefault="002A5056" w:rsidP="002A5056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A5056">
        <w:rPr>
          <w:rFonts w:cstheme="minorHAnsi"/>
          <w:bCs/>
          <w:iCs/>
        </w:rPr>
        <w:t>Types of consultants =&gt; Management Consultants,Application,Technical</w:t>
      </w:r>
    </w:p>
    <w:p w14:paraId="3DDAFE3B" w14:textId="77777777" w:rsidR="002A5056" w:rsidRPr="002A5056" w:rsidRDefault="002A5056" w:rsidP="002A5056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A5056">
        <w:rPr>
          <w:rFonts w:cstheme="minorHAnsi"/>
          <w:bCs/>
          <w:iCs/>
        </w:rPr>
        <w:t>reasons for employee resistance =&gt; Fear of Being Dismissed,Fear of Failure,Fear of Losing Power,Passive Attitude Towards Change</w:t>
      </w:r>
    </w:p>
    <w:p w14:paraId="1557F2B4" w14:textId="77777777" w:rsidR="002A5056" w:rsidRPr="002A5056" w:rsidRDefault="002A5056" w:rsidP="002A5056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A5056">
        <w:rPr>
          <w:rFonts w:cstheme="minorHAnsi"/>
          <w:bCs/>
          <w:iCs/>
        </w:rPr>
        <w:t>Dealing with employee resistance =&gt; Addressing Employee Issues,Providing Proper Training and Knowledge,Conducting Pilot Programmes,Encouraging Employee Participation,Managing Employee Expectations</w:t>
      </w:r>
    </w:p>
    <w:p w14:paraId="6A06B1FD" w14:textId="77777777" w:rsidR="002A5056" w:rsidRPr="002A5056" w:rsidRDefault="002A5056" w:rsidP="002A5056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A5056">
        <w:rPr>
          <w:rFonts w:cstheme="minorHAnsi"/>
          <w:bCs/>
          <w:iCs/>
        </w:rPr>
        <w:t>Role of Top Management =&gt; Responsibilities with Respect to the ERP Project,Responsibilities with Respect to the ERP Implementation Process,Responsibilities with Respect to Employees Involved in ERP</w:t>
      </w:r>
    </w:p>
    <w:p w14:paraId="57E013EE" w14:textId="4796A399" w:rsidR="00CA5CC5" w:rsidRDefault="002A5056" w:rsidP="002A5056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A5056">
        <w:rPr>
          <w:rFonts w:cstheme="minorHAnsi"/>
          <w:bCs/>
          <w:iCs/>
        </w:rPr>
        <w:t>Implementation</w:t>
      </w:r>
    </w:p>
    <w:p w14:paraId="790F0756" w14:textId="35BCBBB6" w:rsidR="002A5056" w:rsidRDefault="002A5056" w:rsidP="002A5056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14</w:t>
      </w:r>
    </w:p>
    <w:p w14:paraId="303D0C31" w14:textId="77777777" w:rsidR="002770B2" w:rsidRP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t>SAP R/3 modules =&gt; Financial Accounting,Controlling,Investment Management,Production Planning,Materials Management,Plant Maintenance and Service Management,Project System,Human Resources Management</w:t>
      </w:r>
    </w:p>
    <w:p w14:paraId="3109810E" w14:textId="77777777" w:rsidR="002770B2" w:rsidRP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t>SAP advantage =&gt; Functionality,User Friendliness,Customisation,Flexible Structure,Real-Time Information</w:t>
      </w:r>
    </w:p>
    <w:p w14:paraId="54A8B3FA" w14:textId="77777777" w:rsidR="002770B2" w:rsidRP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t>Baan Company Three-I =&gt; Integrity,Innovation,Initiative</w:t>
      </w:r>
    </w:p>
    <w:p w14:paraId="670D5902" w14:textId="77777777" w:rsidR="002770B2" w:rsidRP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lastRenderedPageBreak/>
        <w:t>Baan ERP modules =&gt; Manufacturing Module,Finance,Project,Distribution</w:t>
      </w:r>
    </w:p>
    <w:p w14:paraId="061C7DBE" w14:textId="77777777" w:rsidR="002770B2" w:rsidRP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t>Oracle Application =&gt; Oracle Financials,Oracle Projects,Human Resources,Manufacturing,Supply Chain,Front Office</w:t>
      </w:r>
    </w:p>
    <w:p w14:paraId="0E10979A" w14:textId="77777777" w:rsidR="002770B2" w:rsidRP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t>popular products of SSA =&gt; Business Planning Control System (BPCS),Business Performance Management (BPM),Customer Relationship Management (CRM),Financial Management (FM),Human Resource Management (HRM),Product Lifecycle Management (PLM),Supply Chain Management (SCM),Supplier Relationship Management (SRM)</w:t>
      </w:r>
    </w:p>
    <w:p w14:paraId="2479FFAC" w14:textId="396D0350" w:rsidR="002A5056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 w:rsidRPr="002770B2">
        <w:rPr>
          <w:rFonts w:cstheme="minorHAnsi"/>
          <w:bCs/>
          <w:iCs/>
        </w:rPr>
        <w:t>BPCS application suite =&gt; Finance,Planning,Distribution,Manufacturing</w:t>
      </w:r>
    </w:p>
    <w:p w14:paraId="2624ECC8" w14:textId="26AEA639" w:rsidR="002770B2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r>
        <w:rPr>
          <w:rFonts w:cstheme="minorHAnsi"/>
          <w:bCs/>
          <w:iCs/>
        </w:rPr>
        <w:t>15</w:t>
      </w:r>
    </w:p>
    <w:p w14:paraId="152B9A7F" w14:textId="77777777" w:rsidR="002770B2" w:rsidRPr="003220F7" w:rsidRDefault="002770B2" w:rsidP="002770B2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  <w:bookmarkStart w:id="0" w:name="_GoBack"/>
      <w:bookmarkEnd w:id="0"/>
    </w:p>
    <w:p w14:paraId="0833DA8A" w14:textId="77777777" w:rsidR="00AD7A63" w:rsidRPr="003220F7" w:rsidRDefault="00AD7A63" w:rsidP="00284264">
      <w:pPr>
        <w:autoSpaceDE w:val="0"/>
        <w:autoSpaceDN w:val="0"/>
        <w:adjustRightInd w:val="0"/>
        <w:spacing w:after="0" w:line="240" w:lineRule="auto"/>
        <w:rPr>
          <w:rFonts w:cstheme="minorHAnsi"/>
          <w:bCs/>
          <w:iCs/>
        </w:rPr>
      </w:pPr>
    </w:p>
    <w:p w14:paraId="2D89295D" w14:textId="77777777" w:rsidR="00911246" w:rsidRPr="003220F7" w:rsidRDefault="00911246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6ABE59D" w14:textId="7B94837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B8528E2" w14:textId="0E7E0AE5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474ADCA" w14:textId="5B3BD381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12DF3C0" w14:textId="7AECD833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B2F195B" w14:textId="08ECA994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A324D6E" w14:textId="76D17DC7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DD32F35" w14:textId="09C6DE19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D431064" w14:textId="00D8A5B9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25A5212" w14:textId="2E0B484B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1E13CBB" w14:textId="38E374BD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9024B99" w14:textId="381ADF9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A0131E5" w14:textId="1AE4104F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A5272C1" w14:textId="0809179B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FDB3F57" w14:textId="7919E8F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20BF977" w14:textId="506E360D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F1C7940" w14:textId="72644EA2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D299A82" w14:textId="1019383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28F0275" w14:textId="335DFFDF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82DDEC9" w14:textId="52C89784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4697C44" w14:textId="0DD12A54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C51821A" w14:textId="4DF8F204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26963BC" w14:textId="00240CCD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20BBE5D" w14:textId="17929782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DCB0E09" w14:textId="21E65596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C6E235A" w14:textId="484EEE97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723E7DB" w14:textId="57827D98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4192389" w14:textId="13750727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BA0287B" w14:textId="1A3DAAD6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ACF9767" w14:textId="18F02515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FCB683A" w14:textId="496A4B7E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DDEF31F" w14:textId="3D21B7A4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18EDE14" w14:textId="70EA7463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D7FF2F9" w14:textId="609921C8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DB1E213" w14:textId="5C3AECB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B98CF9F" w14:textId="1061F31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8B845AD" w14:textId="7055C2C7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51E50B1" w14:textId="170A6EA5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6436957" w14:textId="632CE753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CB3483F" w14:textId="14E784B6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0DAFC35" w14:textId="3C0A38A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F2CF9E5" w14:textId="2B7BB71C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42C7CD2" w14:textId="79BD6159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14C8419" w14:textId="1F749B29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77132E8" w14:textId="2CBAE545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8FA4CA1" w14:textId="555A77AE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AAE3B16" w14:textId="591D6B8B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8B3A84F" w14:textId="7F4CBF5A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E55EC09" w14:textId="014CF75B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0BA089F" w14:textId="7BE975D4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65A48F3" w14:textId="10AD7868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9F0F75C" w14:textId="5C4E6C7F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7A52971" w14:textId="77777777" w:rsidR="009B5139" w:rsidRPr="003220F7" w:rsidRDefault="009B5139" w:rsidP="009B513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sectPr w:rsidR="009B5139" w:rsidRPr="003220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-Regular">
    <w:altName w:val="PMingLiU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wNzEyMjYytzSzsDRS0lEKTi0uzszPAykwqgUAZBxpRywAAAA="/>
  </w:docVars>
  <w:rsids>
    <w:rsidRoot w:val="00570176"/>
    <w:rsid w:val="00247478"/>
    <w:rsid w:val="002770B2"/>
    <w:rsid w:val="00284264"/>
    <w:rsid w:val="002A5056"/>
    <w:rsid w:val="002D17CD"/>
    <w:rsid w:val="003220F7"/>
    <w:rsid w:val="00362287"/>
    <w:rsid w:val="00395F04"/>
    <w:rsid w:val="003D550F"/>
    <w:rsid w:val="00400FD1"/>
    <w:rsid w:val="00413F0C"/>
    <w:rsid w:val="00533BFD"/>
    <w:rsid w:val="00570176"/>
    <w:rsid w:val="005B0D25"/>
    <w:rsid w:val="008A5B8F"/>
    <w:rsid w:val="00911246"/>
    <w:rsid w:val="009B5139"/>
    <w:rsid w:val="009E7CCD"/>
    <w:rsid w:val="00AD7A63"/>
    <w:rsid w:val="00B376DB"/>
    <w:rsid w:val="00CA5CC5"/>
    <w:rsid w:val="00D242A2"/>
    <w:rsid w:val="00DE4DD4"/>
    <w:rsid w:val="00E22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D9A25"/>
  <w15:chartTrackingRefBased/>
  <w15:docId w15:val="{3A915AA5-F9C1-4294-A08B-60509D0C0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5</Pages>
  <Words>1456</Words>
  <Characters>830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 Bera</dc:creator>
  <cp:keywords/>
  <dc:description/>
  <cp:lastModifiedBy>Gour Bera</cp:lastModifiedBy>
  <cp:revision>27</cp:revision>
  <dcterms:created xsi:type="dcterms:W3CDTF">2019-01-04T11:17:00Z</dcterms:created>
  <dcterms:modified xsi:type="dcterms:W3CDTF">2019-01-18T14:06:00Z</dcterms:modified>
</cp:coreProperties>
</file>